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C66609">
      <w:pPr>
        <w:pStyle w:val="Title"/>
        <w:rPr>
          <w:lang w:eastAsia="en-AU"/>
        </w:rPr>
      </w:pPr>
      <w:r w:rsidRPr="0090106C">
        <w:rPr>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sectPr w:rsidR="00933B10"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845EE7"/>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6"/>
  </w:num>
  <w:num w:numId="3" w16cid:durableId="1350328867">
    <w:abstractNumId w:val="1"/>
  </w:num>
  <w:num w:numId="4" w16cid:durableId="664673521">
    <w:abstractNumId w:val="3"/>
  </w:num>
  <w:num w:numId="5" w16cid:durableId="1330988961">
    <w:abstractNumId w:val="2"/>
  </w:num>
  <w:num w:numId="6" w16cid:durableId="638725511">
    <w:abstractNumId w:val="5"/>
  </w:num>
  <w:num w:numId="7" w16cid:durableId="3253315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mwrAUAMS2/kSwAAAA="/>
  </w:docVars>
  <w:rsids>
    <w:rsidRoot w:val="00F628E1"/>
    <w:rsid w:val="00030AD8"/>
    <w:rsid w:val="00132BBE"/>
    <w:rsid w:val="0028264E"/>
    <w:rsid w:val="003065CF"/>
    <w:rsid w:val="005019AE"/>
    <w:rsid w:val="005A5186"/>
    <w:rsid w:val="007E687E"/>
    <w:rsid w:val="00865C87"/>
    <w:rsid w:val="0090106C"/>
    <w:rsid w:val="00933B10"/>
    <w:rsid w:val="0095292C"/>
    <w:rsid w:val="00C66609"/>
    <w:rsid w:val="00C926C0"/>
    <w:rsid w:val="00CC7114"/>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paragraph" w:styleId="Title">
    <w:name w:val="Title"/>
    <w:basedOn w:val="Normal"/>
    <w:next w:val="Normal"/>
    <w:link w:val="TitleChar"/>
    <w:uiPriority w:val="10"/>
    <w:qFormat/>
    <w:rsid w:val="00C66609"/>
    <w:pPr>
      <w:spacing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66609"/>
    <w:rPr>
      <w:rFonts w:asciiTheme="majorHAnsi" w:eastAsiaTheme="majorEastAsia" w:hAnsiTheme="majorHAnsi" w:cstheme="majorBidi"/>
      <w:spacing w:val="-10"/>
      <w:kern w:val="28"/>
      <w:sz w:val="56"/>
      <w:szCs w:val="5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2</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6</cp:revision>
  <dcterms:created xsi:type="dcterms:W3CDTF">2022-05-06T00:53:00Z</dcterms:created>
  <dcterms:modified xsi:type="dcterms:W3CDTF">2022-08-24T00:03:00Z</dcterms:modified>
</cp:coreProperties>
</file>